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हनद-hindi"/>
      <w:bookmarkEnd w:id="21"/>
      <w:r>
        <w:t xml:space="preserve">हिन्दी / Hindi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f25c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